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45C12" w14:textId="7A56D7AA" w:rsidR="00597998" w:rsidRDefault="00597998" w:rsidP="00597998">
      <w:pPr>
        <w:pStyle w:val="NormalWeb"/>
        <w:spacing w:before="240" w:beforeAutospacing="0" w:after="240" w:afterAutospacing="0"/>
      </w:pPr>
      <w:r>
        <w:rPr>
          <w:rFonts w:ascii="Calibri" w:hAnsi="Calibri" w:cs="Calibri"/>
          <w:color w:val="000000"/>
          <w:sz w:val="22"/>
          <w:szCs w:val="22"/>
        </w:rPr>
        <w:t> Invane: Reasoning</w:t>
      </w:r>
    </w:p>
    <w:p w14:paraId="3B135DBC" w14:textId="5EF114D8" w:rsidR="00CC2346" w:rsidRPr="00CC2346" w:rsidRDefault="00597998" w:rsidP="00597998">
      <w:pPr>
        <w:pStyle w:val="NormalWeb"/>
        <w:spacing w:before="240" w:beforeAutospacing="0" w:after="240" w:afterAutospacing="0"/>
        <w:rPr>
          <w:rFonts w:ascii="Calibri" w:hAnsi="Calibri" w:cs="Calibri"/>
          <w:color w:val="000000"/>
          <w:sz w:val="22"/>
          <w:szCs w:val="22"/>
        </w:rPr>
      </w:pPr>
      <w:r>
        <w:rPr>
          <w:rFonts w:ascii="Calibri" w:hAnsi="Calibri" w:cs="Calibri"/>
          <w:color w:val="000000"/>
          <w:sz w:val="22"/>
          <w:szCs w:val="22"/>
        </w:rPr>
        <w:t xml:space="preserve">We were walking about in the cold fall like weather of a forest. Our attention was towards a kit who was gleefully happy upon being taken to the fall like weather however. As we had found him running about, hitting against the piles of leaves scattered around the forest floor and disrupting the tranquility of the peace that we had held upon the forest. I exhaled, shook my head watching him go by while I questioned Horizoki about the kit however. “Why did we ‘adopt’ him? He was not even part of our group?” “Because he never had a home.” Horizoki responded to me, “Additionally, he is alone in the forest. So why not however!” Exclaimed Haziyo while Huzizu stared at him before rolling his eyes to the top of his head gazing at the skies in silence. “Ugh. He. Is. So. Annoying!” “Gotta live with it if you have relatives, Huzizu!” </w:t>
      </w:r>
      <w:r w:rsidR="00981A9A">
        <w:rPr>
          <w:rFonts w:ascii="Calibri" w:hAnsi="Calibri" w:cs="Calibri"/>
          <w:color w:val="000000"/>
          <w:sz w:val="22"/>
          <w:szCs w:val="22"/>
        </w:rPr>
        <w:t>Chimed</w:t>
      </w:r>
      <w:r>
        <w:rPr>
          <w:rFonts w:ascii="Calibri" w:hAnsi="Calibri" w:cs="Calibri"/>
          <w:color w:val="000000"/>
          <w:sz w:val="22"/>
          <w:szCs w:val="22"/>
        </w:rPr>
        <w:t xml:space="preserve"> Haziyo with a smile, shifting his glance over to him. “So glad I ran away from my own pack…” He muttered to himself.</w:t>
      </w:r>
    </w:p>
    <w:p w14:paraId="62BBF66D" w14:textId="59F07CC0" w:rsidR="00597998" w:rsidRDefault="00597998" w:rsidP="00597998">
      <w:pPr>
        <w:pStyle w:val="NormalWeb"/>
        <w:spacing w:before="240" w:beforeAutospacing="0" w:after="240" w:afterAutospacing="0"/>
      </w:pPr>
      <w:r>
        <w:rPr>
          <w:rFonts w:ascii="Calibri" w:hAnsi="Calibri" w:cs="Calibri"/>
          <w:color w:val="000000"/>
          <w:sz w:val="22"/>
          <w:szCs w:val="22"/>
        </w:rPr>
        <w:t>The rest of the conversation was carried away by the wind as our voices became silent and the tranquility of the forest returned to us once again. As our attention was towards the kit who was playing with Huvlut, we had a mixture of responses. Yet none of us complained knowing that the british wolf would take care of him however. As I exhaled a breath and laid my head against my own feet, attempting to close my eyes upon the cold weather settled upon my fur. I laid my ears flatted against my head while the other wolves rushed forward to take care of the pup in front of us. Laughter, howls and chatter filled the empty air as I attempted to sleep upon the dawn’s morning. I had not sleep for a long while however since the pup had came to our pack seconds afterwards. And why do I keep saying ‘however’? That is at least-</w:t>
      </w:r>
    </w:p>
    <w:p w14:paraId="1FE09C79" w14:textId="015B391E" w:rsidR="00597998" w:rsidRDefault="00597998" w:rsidP="00597998">
      <w:pPr>
        <w:pStyle w:val="NormalWeb"/>
        <w:spacing w:before="240" w:beforeAutospacing="0" w:after="240" w:afterAutospacing="0"/>
      </w:pPr>
      <w:r>
        <w:rPr>
          <w:rFonts w:ascii="Calibri" w:hAnsi="Calibri" w:cs="Calibri"/>
          <w:color w:val="000000"/>
          <w:sz w:val="22"/>
          <w:szCs w:val="22"/>
        </w:rPr>
        <w:t>“Guys, Hunter is asleep!” Someone interrupted my thoughts as my ears flickered and grew erected. Listening to the ringing that sounded in my ears as my eyes grew heavy upon the sounds interrupting my good sleep. I only growled weakly at them, or at least the general direction of where they were at. To at least calm themselves down at least. When silence fell over once again, I laid my head against my paws again and fell to the sounding silence once again. I never knew how long did I sleep however until I was disturbed by the long hours of silence that I woke up and glanced around. Looking upon the surrounding, quickly noticing that the environment around me was empty with no other wolves running about. I blinked before picking up myself in all four feet then started forth through the woods. I glanced around. Left and right. Searching the woods for anyone until I spotted my own pack, all gazing out towards the southern direction, all lined up as if someone had ordered them too. A tilt of my head as I started walking over to them, I barked at their direction. They flinched and turned around, until we made eye contact with one another. I growled,</w:t>
      </w:r>
    </w:p>
    <w:p w14:paraId="474FF2AD" w14:textId="17DA010C" w:rsidR="00597998" w:rsidRDefault="00597998" w:rsidP="00597998">
      <w:pPr>
        <w:pStyle w:val="NormalWeb"/>
        <w:spacing w:before="240" w:beforeAutospacing="0" w:after="240" w:afterAutospacing="0"/>
      </w:pPr>
      <w:r>
        <w:rPr>
          <w:rFonts w:ascii="Calibri" w:hAnsi="Calibri" w:cs="Calibri"/>
          <w:color w:val="000000"/>
          <w:sz w:val="22"/>
          <w:szCs w:val="22"/>
        </w:rPr>
        <w:t>“What happened?”</w:t>
      </w:r>
    </w:p>
    <w:p w14:paraId="4D466822" w14:textId="1425C146" w:rsidR="00597998" w:rsidRDefault="00597998" w:rsidP="00597998">
      <w:pPr>
        <w:pStyle w:val="NormalWeb"/>
        <w:spacing w:before="240" w:beforeAutospacing="0" w:after="240" w:afterAutospacing="0"/>
      </w:pPr>
      <w:r>
        <w:rPr>
          <w:rFonts w:ascii="Calibri" w:hAnsi="Calibri" w:cs="Calibri"/>
          <w:color w:val="000000"/>
          <w:sz w:val="22"/>
          <w:szCs w:val="22"/>
        </w:rPr>
        <w:t xml:space="preserve">“Someone ordered us into a line. We obeyed and snatch our pup in front of us. He ran towards the Westward direction.” Responded Horizoki, “Then why did you not go after him?” I narrowed my eyes at him, “Hunter. We were told to stay in line.” Haziyo remarked, “Then why only you two? Where was the others?” “Gone. They ran in the direction of where the wolfnapped had went.” Horizoki responded again as I turend towards him. I exhaled, closed my eyes before nodding at the two of them. “Idiots. You are under my pack. Why are you listening to some foreign wolf?” I roared, they flinched and said nothing else as I speak, “Come with me then. You did say they headed west right?” I questioned, still roaring in their faces as they nodded in union. A exhale breath escaped my mouth before nodding at them in response, “Alright. Lets go.” Both wolves barked happily and got their rums up from the grounds </w:t>
      </w:r>
      <w:r>
        <w:rPr>
          <w:rFonts w:ascii="Calibri" w:hAnsi="Calibri" w:cs="Calibri"/>
          <w:color w:val="000000"/>
          <w:sz w:val="22"/>
          <w:szCs w:val="22"/>
        </w:rPr>
        <w:lastRenderedPageBreak/>
        <w:t>below them, I charged forward with the two stupid wolves following close behind me as we ran through the woods hoping to catch up to the wolf napper.</w:t>
      </w:r>
    </w:p>
    <w:p w14:paraId="5894E6FB" w14:textId="75F0CF6B" w:rsidR="00597998" w:rsidRDefault="00597998" w:rsidP="00597998">
      <w:pPr>
        <w:pStyle w:val="NormalWeb"/>
        <w:spacing w:before="240" w:beforeAutospacing="0" w:after="240" w:afterAutospacing="0"/>
      </w:pPr>
      <w:r>
        <w:rPr>
          <w:rFonts w:ascii="Calibri" w:hAnsi="Calibri" w:cs="Calibri"/>
          <w:color w:val="000000"/>
          <w:sz w:val="22"/>
          <w:szCs w:val="22"/>
        </w:rPr>
        <w:t>It had taken us thirty minutes to an hour to reach the edge of the forest. Where the waterfall was to our right, fallen down into the sea of waters that was in front of us. We marveled and was surprise by the sight. It had looked so beautiful too with the sunrise rising from the horizon, peaking through the two hillsides at the far sides from our positions. The sunrays hitting the sea surface and eventually the bridges and train railroads. Above the blue sea was the pale railroad tracks; although it was almost hard to see them due to the paleness of the bridge however. It stretched forth towards the horizon, hitting against the sunrise and the two mountain peaks at the far side until eventually it rounded the corner, heeding through an arch somewhere to the right of us.</w:t>
      </w:r>
    </w:p>
    <w:p w14:paraId="11EB4484" w14:textId="76EE7BF0" w:rsidR="00597998" w:rsidRDefault="00597998" w:rsidP="00597998">
      <w:pPr>
        <w:pStyle w:val="NormalWeb"/>
        <w:spacing w:before="240" w:beforeAutospacing="0" w:after="240" w:afterAutospacing="0"/>
      </w:pPr>
      <w:r>
        <w:rPr>
          <w:rFonts w:ascii="Calibri" w:hAnsi="Calibri" w:cs="Calibri"/>
          <w:color w:val="000000"/>
          <w:sz w:val="22"/>
          <w:szCs w:val="22"/>
        </w:rPr>
        <w:t>“I can never believed that this was here.” Breathed Horizoki as he could not take his eyes off from the sight beholding before him, “Yes you can.” I growled through clenched fangs as I pawed against his face, snapping his thoughts and mezmerizing sight, he shifted his attention towards me. I nudged my head to the side, before lowering my paw pointing down towards the pale train tracks below us. “There is our target.” I heard Haziyo comment, setting his eyes upon the train that just submerged from the tunnel behind him. Me and Horizoki turned our attention towards the train and saw that it was starting to leave. It was huge with thousands of endless cars trailing behind the head. Black smoke arises from the horns of the head, filtering the blue skies with the darkness that came from the train. The cars themselves held brown targeted huge barrels that we never knew what they were for however. As our eyes were trained upon the train, I growled and stepped back a few inches back into the forest before charging right forward. Leaping from the edge of the forest and well into the air. Landing upon one of the barrels below me. However I got stuck and somehow had four paws sticking out from the sides of the barrel that I was targeting.</w:t>
      </w:r>
    </w:p>
    <w:p w14:paraId="45F60DB2" w14:textId="7B8B0ADE" w:rsidR="00597998" w:rsidRDefault="00597998" w:rsidP="00597998">
      <w:pPr>
        <w:pStyle w:val="NormalWeb"/>
        <w:spacing w:before="240" w:beforeAutospacing="0" w:after="240" w:afterAutospacing="0"/>
      </w:pPr>
      <w:r>
        <w:rPr>
          <w:rFonts w:ascii="Calibri" w:hAnsi="Calibri" w:cs="Calibri"/>
          <w:color w:val="000000"/>
          <w:sz w:val="22"/>
          <w:szCs w:val="22"/>
        </w:rPr>
        <w:t>I frowned. But said nothing as the other two wolves followed me and landed upon the barrels two set away from where I was. We were unable to do anything for the rest of the trip however. But we never had to stay like this for long. Our ears perked up upon hearing something in the near distance and shifting our attention towards the waters below, we spotted our allied. “Great.” I grinned, “The rest of the wolf pack are here. We can tilt ourselves to the side, crashing into the waters and perhaps to the boat below us.” “Would that not crush the boat?” I heard Horizoki critic my suggestion, I growled at him. “Yeah. But unless you know how to doggy paddle, I suggest you do it!” I yelled. So we committed to the cause. Tilting our barrels left and right with our weights until we got enough momentum to throw ourselves overboard. Thus as stupid as we are, we eventually did after a while. Allowing gravity to fall upon our heads, pushing us down onto the waters below us. Splashing waterdrops in all directions as Huzizu, Harkell and Havlut quickly taken noticed of us. Well, Horizoki’s and Haziyo’s gleeful screaming as we crashed into the waters below however.</w:t>
      </w:r>
    </w:p>
    <w:p w14:paraId="1E3A7446" w14:textId="2B7FA682" w:rsidR="00597998" w:rsidRDefault="00597998" w:rsidP="00597998">
      <w:pPr>
        <w:pStyle w:val="NormalWeb"/>
        <w:spacing w:before="240" w:beforeAutospacing="0" w:after="240" w:afterAutospacing="0"/>
      </w:pPr>
      <w:r>
        <w:rPr>
          <w:rFonts w:ascii="Calibri" w:hAnsi="Calibri" w:cs="Calibri"/>
          <w:color w:val="000000"/>
          <w:sz w:val="22"/>
          <w:szCs w:val="22"/>
        </w:rPr>
        <w:t xml:space="preserve">Pausing in their tracks and allowing the boat to go into hibernation, Huzizu waved to us. “Hey! Guess you are finally awake huh?” “What did you think?” I narrowed my eyes at him, letting off a tired yawn as I tried to forced my jaw to close on its own. “Ahoy there, Matty!” Exclaimed Horizoki and Haziyo, both of which were waving their paws around while Havlut and Harkell groaned spotting the two of them. They raised the pale paddle, hooked the barrels and slowly allowed them to drift towards the boat where the two wolves were able to safely pounced onto Harkell and rocked the boat slightly. Causing Huzizu to stumble and lose his footing a bit as his eyes goes wide for a moment, stopping afterwards before glaring down onto Haziyo and Horizoki. Both of which never cared. “Alright you got two of them.” I yelled, “But he is getting away with the pup!” “What about you?” Screamed Huzizu over the sounding </w:t>
      </w:r>
      <w:r>
        <w:rPr>
          <w:rFonts w:ascii="Calibri" w:hAnsi="Calibri" w:cs="Calibri"/>
          <w:color w:val="000000"/>
          <w:sz w:val="22"/>
          <w:szCs w:val="22"/>
        </w:rPr>
        <w:lastRenderedPageBreak/>
        <w:t xml:space="preserve">voices of the four wolves behind him, I waved my paw. “I will find a way.” “No.” I blinked at Huzizu’s comment and tilted my head over to him. But before I could comment over what he had said, he grabbed onto something from the back of a boat. Something white and opened it. He threw the context of it overboard and pulled out what seems to be a donut ring. Around its circumference is a pattern of red and white strings. “What are you </w:t>
      </w:r>
      <w:r w:rsidR="00941EBD">
        <w:rPr>
          <w:rFonts w:ascii="Calibri" w:hAnsi="Calibri" w:cs="Calibri"/>
          <w:color w:val="000000"/>
          <w:sz w:val="22"/>
          <w:szCs w:val="22"/>
        </w:rPr>
        <w:t>d</w:t>
      </w:r>
      <w:r>
        <w:rPr>
          <w:rFonts w:ascii="Calibri" w:hAnsi="Calibri" w:cs="Calibri"/>
          <w:color w:val="000000"/>
          <w:sz w:val="22"/>
          <w:szCs w:val="22"/>
        </w:rPr>
        <w:t>oin-“ However, Huzizu threw the donut ring and somehow landed onto my neck. How? I would never know as I was towed towards the boat. Allowing me to climb onto it as I silently thanked Huzizu. But Horizoki sped up the boat.</w:t>
      </w:r>
    </w:p>
    <w:p w14:paraId="52B8404A" w14:textId="3AA063A7" w:rsidR="00597998" w:rsidRDefault="00597998" w:rsidP="00597998">
      <w:pPr>
        <w:pStyle w:val="NormalWeb"/>
        <w:spacing w:before="240" w:beforeAutospacing="0" w:after="240" w:afterAutospacing="0"/>
      </w:pPr>
      <w:r>
        <w:rPr>
          <w:rFonts w:ascii="Calibri" w:hAnsi="Calibri" w:cs="Calibri"/>
          <w:color w:val="000000"/>
          <w:sz w:val="22"/>
          <w:szCs w:val="22"/>
        </w:rPr>
        <w:t>With the waters splashing behind us and the winds howling over our ears, splatting our faces with the paw of weather, we glided across the waterfront and heeded our way towards one of the targeted pillars closest towards us. The engine stopped suddenly as the wolves pushed me up front. Foring my head to crack against the pillar’s surface as cracks submerged upon where I had hit. Despite Horizoki commenting, “Hey, we should record that on our playbook. Maybe it would help.” “It would also give you a concussions.” Growled Huzizu glaring his eyes towards him. Silence fell behind me as I clinched against the pillar and raised my head up. Climbing up the pillar towards the railroad tracks above, I shifted my attention towards the train that was chugging forth. Heading straight for me. My eyes widened in surprise, I started yelling at Huzizu and the other wolves as they quickly scrambled to get up to where I was. All lining up. I heard Huzizu mutter something then we all forced ourselves forth after a certain number. We entered into the head of the train forcefully despite colliding with the train head itself. As we entered inward, we rolled inches forward until we hit a red wall. Groaning came as a response.</w:t>
      </w:r>
    </w:p>
    <w:p w14:paraId="3BD7CA32" w14:textId="667F24D0" w:rsidR="00597998" w:rsidRDefault="00597998" w:rsidP="00597998">
      <w:pPr>
        <w:pStyle w:val="NormalWeb"/>
        <w:spacing w:before="240" w:beforeAutospacing="0" w:after="240" w:afterAutospacing="0"/>
      </w:pPr>
      <w:r>
        <w:rPr>
          <w:rFonts w:ascii="Calibri" w:hAnsi="Calibri" w:cs="Calibri"/>
          <w:color w:val="000000"/>
          <w:sz w:val="22"/>
          <w:szCs w:val="22"/>
        </w:rPr>
        <w:t>A pistol was draw towards my head as I recovered quickly and raised my eyes towards the wolf behind us. My mind snapped, remembering where I was and I climbed to my feet. Raising my paws into the air as the others recovered too. Heeding their attention towards the wolf in front of me, they never raised their heads. But instead, Horizoki and Haziyo jumped the wolf and a fight ensured. With screams yelps and other annoying things coming from the three other wolves, I pointed towards Huzizu and Havlut. Both of which nodded their heads and walked around the fighting. They headed towards the controls, sidestepped to the left and lowered their eyes. Quickly they have spotted their target, a pup who was stashed away inside some small square. Crying. They opened the square lid and threw their paws inside. Scooping up the pup inside as Huzizu turned towards me, quickly nodded. I smiled swiftly and glanced over to Horizoki and Haizyo. Both of which had somehow manage to get the wolf tangled by himself. With his two paws intertwined with his two feet and his eyes opened wide in disbelief, he started struggling. I wanted to pointed out something to the two wolves, but kept my tongue as we jumped out the window. One by one.</w:t>
      </w:r>
    </w:p>
    <w:p w14:paraId="79D12CD5" w14:textId="0F033927" w:rsidR="00597998" w:rsidRDefault="00597998" w:rsidP="00597998">
      <w:pPr>
        <w:pStyle w:val="NormalWeb"/>
        <w:spacing w:before="240" w:beforeAutospacing="0" w:after="240" w:afterAutospacing="0"/>
      </w:pPr>
      <w:r>
        <w:rPr>
          <w:rFonts w:ascii="Calibri" w:hAnsi="Calibri" w:cs="Calibri"/>
          <w:color w:val="000000"/>
          <w:sz w:val="22"/>
          <w:szCs w:val="22"/>
        </w:rPr>
        <w:t>We somehow missed the boat. I never knew how however. Could the boat be stationary at one spot despite the train moving forward? Many questions heeded my mind but none of which was answered. Shaking my head of the thoughts and water that filled my ears, we doggy paddle our way towards the boat where we climbed up into and hit our heads against the surface. I groaned, so did the others as our attention was towards the runaway train and something else. We heard a distance splash, something small but was easier to hear due to the silence surrounding us. As Haziyo started screaming, so did the pup somehow as Haziyo quickly pointed ahead at the distance behind us. “Hit the gas!” I screamed at Huzizu who was confused at me but nonetheless drove the boat forward.</w:t>
      </w:r>
    </w:p>
    <w:p w14:paraId="09A6EC8E" w14:textId="4FEC623B" w:rsidR="00597998" w:rsidRDefault="00597998" w:rsidP="00597998">
      <w:pPr>
        <w:pStyle w:val="NormalWeb"/>
        <w:spacing w:before="240" w:beforeAutospacing="0" w:after="240" w:afterAutospacing="0"/>
      </w:pPr>
      <w:r>
        <w:rPr>
          <w:rFonts w:ascii="Calibri" w:hAnsi="Calibri" w:cs="Calibri"/>
          <w:color w:val="000000"/>
          <w:sz w:val="22"/>
          <w:szCs w:val="22"/>
        </w:rPr>
        <w:t xml:space="preserve">The waters splashed suddenly and rapidly as we heeded our run. Escaping from the jaws of our own species while my eyes widened with such despair. We glanced behind us and stared towards the sharkfin that surfaced upon the waters. Adjacent to the fin was the wolf. Although we never knew how </w:t>
      </w:r>
      <w:r>
        <w:rPr>
          <w:rFonts w:ascii="Calibri" w:hAnsi="Calibri" w:cs="Calibri"/>
          <w:color w:val="000000"/>
          <w:sz w:val="22"/>
          <w:szCs w:val="22"/>
        </w:rPr>
        <w:lastRenderedPageBreak/>
        <w:t>the wolf manage to tame the shark, we never questioned it however. Cause, who take this series seriously anyway? Am I right? Regardless of my rambling thinking/ponderance, we glided our way through the waters fleeing from the shark that somehow caught up towards us. Thus, lifting its head upward and showcasing those magnificent jaws and fangs; crunched the boat’s backside and missing a butt somehow. “Drive!” I repeated three times, screaming at Huzizu who continued to do so.</w:t>
      </w:r>
    </w:p>
    <w:p w14:paraId="66DD8802" w14:textId="311459F6" w:rsidR="00597998" w:rsidRDefault="00597998" w:rsidP="00597998">
      <w:pPr>
        <w:pStyle w:val="NormalWeb"/>
        <w:spacing w:before="240" w:beforeAutospacing="0" w:after="240" w:afterAutospacing="0"/>
      </w:pPr>
      <w:r>
        <w:rPr>
          <w:rFonts w:ascii="Calibri" w:hAnsi="Calibri" w:cs="Calibri"/>
          <w:color w:val="000000"/>
          <w:sz w:val="22"/>
          <w:szCs w:val="22"/>
        </w:rPr>
        <w:t>We were deep in the waters. But somehow land was coming ashore. Also the shark behind us was coming closer too. Crunching down the next third of the boat, killing the engine as we stopped stationary upon the waters. “Quickly paddles!” I heard Huzizu screamed, panic was upon his voice. Haziyo and Horizoki nodded their heads, rapidly drifting to the sides and overboarding. Then swim really fast that we came upon the shores in seconds. However, we ended upon the sands too and crashed into a nearby tree. Our eyes shifted towards the sands then towards the waters before returning our sights towards Horizoki and Haziyo, both of which were panting heavily. We then jumped out from the boat, scooped up the two tired wolves and…</w:t>
      </w:r>
    </w:p>
    <w:p w14:paraId="2D8BAF57" w14:textId="229102E6" w:rsidR="00597998" w:rsidRDefault="00597998" w:rsidP="00597998">
      <w:pPr>
        <w:pStyle w:val="NormalWeb"/>
        <w:spacing w:before="240" w:beforeAutospacing="0" w:after="240" w:afterAutospacing="0"/>
      </w:pPr>
      <w:r>
        <w:rPr>
          <w:rFonts w:ascii="Calibri" w:hAnsi="Calibri" w:cs="Calibri"/>
          <w:color w:val="000000"/>
          <w:sz w:val="22"/>
          <w:szCs w:val="22"/>
        </w:rPr>
        <w:t>Screamed at the top of our lungs as we stormed the beaches. Heeding our way into the forest where darkness welcomed us instead of the light. We disappeared from the enemy’s sight behind us, however, we both knew we were not out of the woods just yet however. We ran through the familiar woods; chirps, chatters and amongst others sounds scattered around us and filled our ears and mind with their mindless sounds. We waved through the brown and black barks of the forest trees. Watching as the leaves fall from the branches above us. We speedily through the forest, listening to the winds howling in our ears. We were panicked and afraid; we ran like our lives depended on it. Our legs and feet-</w:t>
      </w:r>
    </w:p>
    <w:p w14:paraId="3A795A3D" w14:textId="6DC4D7EF" w:rsidR="00597998" w:rsidRDefault="00597998" w:rsidP="00597998">
      <w:pPr>
        <w:pStyle w:val="NormalWeb"/>
        <w:spacing w:before="240" w:beforeAutospacing="0" w:after="240" w:afterAutospacing="0"/>
      </w:pPr>
      <w:r>
        <w:rPr>
          <w:rFonts w:ascii="Calibri" w:hAnsi="Calibri" w:cs="Calibri"/>
          <w:color w:val="000000"/>
          <w:sz w:val="22"/>
          <w:szCs w:val="22"/>
        </w:rPr>
        <w:t>“Just shut up and run!” Screamed Huzizu which interrupted my thoughts as I shifted my attention towards him who was already running adjacent to us. I blinked at his sights while he turned to meet my eyes, A red blush settled upon his cheeks as he growled to remove it away. “Aw. The two wolf leaders are getting along with one another!” Commented Haziyo as I growled at him, “Shut up, unless you want to be left behind with that psychotic wolf chasing behind us.” That did however shut him up as we continued running. We ran deep into the forest floor. But we never knew how far we had dug ourselves in. Only that we knew the barks of the trees were growing lighter in brown shadings of color, we were closer towards the entrance of the forest and back towards civilization hopefully. My breath was starting to heave, so did the other wolves as well. Yet we continued running no matter our limit until we saw the light on the opposing side of us, peaking through the cracks of the forest trees. Breaking through the branches and such as we ran. It grew lighter, brightening our surroundings until we were out.</w:t>
      </w:r>
    </w:p>
    <w:p w14:paraId="5D43D87D" w14:textId="3F915E20" w:rsidR="00597998" w:rsidRDefault="00597998" w:rsidP="00597998">
      <w:pPr>
        <w:pStyle w:val="NormalWeb"/>
        <w:spacing w:before="240" w:beforeAutospacing="0" w:after="240" w:afterAutospacing="0"/>
      </w:pPr>
      <w:r>
        <w:rPr>
          <w:rFonts w:ascii="Calibri" w:hAnsi="Calibri" w:cs="Calibri"/>
          <w:color w:val="000000"/>
          <w:sz w:val="22"/>
          <w:szCs w:val="22"/>
        </w:rPr>
        <w:t>“Vastertown!” Yelled Haziyo as we paused in our steps, gazing around about upon the streets buildings and other interesting things around us. I smirked, and nodded towards the other wolves. “Good. This is perfect. We do have the advantage here since we are familiar of this place than the wolf chasing us however. You guys know what to do.” I nudged my head towards the other wolves, all of which smirked and gleefully smiled as their minds clicked to the mindset we settled ourselves into whenever we were in trouble. Seeing them smirk and gleefully smiled, I returned my own. We all nodded without hesitation or pausing and split up. Heeding upon our own separate directions as we raced up the streets, heading down towards random alleyways and further up upon ourselves inside the city. For once we were in the positional spots we had agreed in, we landed our feet here and paused our tracks suddenly. I gaze an exhaled and closed my eyes, relaxing my heated muscles and heart while my ears flatten against the skull of my head. I had peaceful tranquility of the silence and I was kinda glad of it however. It would take only a second or two for me to returned myself towards the threat and danger that we were in. But a second is all that I had needed. Before my mind returns to the reality of things.</w:t>
      </w:r>
    </w:p>
    <w:p w14:paraId="207DEA00" w14:textId="19EC3BB9" w:rsidR="00597998" w:rsidRDefault="00597998" w:rsidP="00597998">
      <w:pPr>
        <w:pStyle w:val="NormalWeb"/>
        <w:spacing w:before="240" w:beforeAutospacing="0" w:after="240" w:afterAutospacing="0"/>
      </w:pPr>
      <w:r>
        <w:rPr>
          <w:rFonts w:ascii="Calibri" w:hAnsi="Calibri" w:cs="Calibri"/>
          <w:color w:val="000000"/>
          <w:sz w:val="22"/>
          <w:szCs w:val="22"/>
        </w:rPr>
        <w:lastRenderedPageBreak/>
        <w:t>So you viewers know, my wolf pack had a strategy system in place in case of trouble. Since the R7 and other allies of Chaos would not allow access for us to launch this plan of action inside their fair city, we had decided to do it in Vastertown instead, inside of Order realm mind you. We were positioned far apart from one another. I in the center of the town. Huzizu towards my left, peeling off upon two alleyways after me entering. Haziyo and Horizoki settled themselves opposite from where we are. Yet mirroring the same distance apart between me and Huzizu. They are closer towards the edges of the town, nearby the theater and other important buildings adjacent to them.Havlut and Harkell, the two wolves decided to just sit around and pretend their normal citizens, drinking their tea and speaking about things about their home country. I rolled my eyes upon them and shook my head, ‘I could never understand those two however.’ But neverminding them now, I shifted my eyes towards to horizon. A small smile escaped and submerged upon my face as I lowered my back, sitting against the grounds underneath me and waited.</w:t>
      </w:r>
    </w:p>
    <w:p w14:paraId="6096735C" w14:textId="16ECD6D4" w:rsidR="00597998" w:rsidRDefault="00597998" w:rsidP="00597998">
      <w:pPr>
        <w:pStyle w:val="NormalWeb"/>
        <w:spacing w:before="240" w:beforeAutospacing="0" w:after="240" w:afterAutospacing="0"/>
      </w:pPr>
      <w:r>
        <w:rPr>
          <w:rFonts w:ascii="Calibri" w:hAnsi="Calibri" w:cs="Calibri"/>
          <w:color w:val="000000"/>
          <w:sz w:val="22"/>
          <w:szCs w:val="22"/>
        </w:rPr>
        <w:t>It had taken long into the afternoon hours before my ears flickered upon hearing something in the distance. I heard a distance howl from my right side, I got up onto my feet. Flee from where I was and headed southward, back towards the alleyway behind me. I had left behind a toy wolf that barks and makes sounds like a normal wolf does. Except that it was a toy. Yet only the dragons, the inhabitants of Vastertown knew that since they were the ones who manufacture it however. Also, the leading CEO of that said company did informed us years after about that said wolf however. It was rather perfect! Well, perfect in our eyes however. Anyway, I returned back upon the streets and stayed there momentarily. Turning myself around and looking through the alleyway, I gaze up ahead. To the toy wolf sitting at the center of the empty ‘abandoned’ alleyway with no one around. And in my sights was the enemy wolf that tried to take the pup away from Horizoki and Haziyo.</w:t>
      </w:r>
    </w:p>
    <w:p w14:paraId="21BA92F3" w14:textId="55F07409" w:rsidR="00597998" w:rsidRDefault="00597998" w:rsidP="00597998">
      <w:pPr>
        <w:pStyle w:val="NormalWeb"/>
        <w:spacing w:before="240" w:beforeAutospacing="0" w:after="240" w:afterAutospacing="0"/>
      </w:pPr>
      <w:r>
        <w:rPr>
          <w:rFonts w:ascii="Calibri" w:hAnsi="Calibri" w:cs="Calibri"/>
          <w:color w:val="000000"/>
          <w:sz w:val="22"/>
          <w:szCs w:val="22"/>
        </w:rPr>
        <w:t>‘He took the bait!’ I exclaimed in my mind, my face broke into a thousands grins, even if I could make that many however. As my eyes watched the wolf turned back, chuckling to himself and muttering something underneath his breath, he returned to the fading darkness ahead of him. Disappearing from my sights. I grinned as I heard another howl in the distance. Signaling the end, I fled from my position and heeded through the streets, leftward towards a nearby cafe where we had presumed that Harkell and Halut were located with the pup. Thus as we had returned to the sights of three other wolves, Harkell and Havlut shifted their eyes towards us and smiled faintly. I nodded acknowledging it. “He took the bait.” “Glad he did.” Horizoki exhaled, “I thought that he would not and we would be forced to flee further inwards. Furthering our backup emergency plan.” “Yet we did not!” Exclaimed, Haziyo with a smile smacking his paw against the backside of Horizoki as he groaned in pain, wincing from the infliction damage. I chuckled, shaking my head before shifting my attention towards Havlut and Harkell, both of which were playing with the pup.</w:t>
      </w:r>
    </w:p>
    <w:p w14:paraId="0DA43013" w14:textId="77777777" w:rsidR="00597998" w:rsidRDefault="00597998" w:rsidP="00597998">
      <w:pPr>
        <w:pStyle w:val="NormalWeb"/>
        <w:spacing w:before="240" w:beforeAutospacing="0" w:after="240" w:afterAutospacing="0"/>
      </w:pPr>
      <w:r>
        <w:rPr>
          <w:rFonts w:ascii="Calibri" w:hAnsi="Calibri" w:cs="Calibri"/>
          <w:color w:val="000000"/>
          <w:sz w:val="22"/>
          <w:szCs w:val="22"/>
        </w:rPr>
        <w:t>With excitement chatter coming from the pup and under watchful eyes of the other dragons coming and going from our presence, I exhaled and sat down against the heated sidewalk below us before responding towards the rest of them, “Lets heed back. I am getting tired from all this running.” “And the emergency planning!” Added Haziyo while the rest rolled their eyes. Thus we had withdraw into the forest, with the pup safely in our paws.</w:t>
      </w:r>
    </w:p>
    <w:p w14:paraId="00000029" w14:textId="136A52EA" w:rsidR="00751AA0" w:rsidRPr="00597998" w:rsidRDefault="00751AA0" w:rsidP="00597998">
      <w:pPr>
        <w:spacing w:line="240" w:lineRule="auto"/>
      </w:pPr>
    </w:p>
    <w:sectPr w:rsidR="00751AA0" w:rsidRPr="0059799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DSxtDQ0NDcztzBW0lEKTi0uzszPAykwrQUAlbt1BSwAAAA="/>
  </w:docVars>
  <w:rsids>
    <w:rsidRoot w:val="00751AA0"/>
    <w:rsid w:val="00301CC5"/>
    <w:rsid w:val="00316891"/>
    <w:rsid w:val="00333715"/>
    <w:rsid w:val="003F59F1"/>
    <w:rsid w:val="0041017E"/>
    <w:rsid w:val="00544F54"/>
    <w:rsid w:val="00597998"/>
    <w:rsid w:val="00751AA0"/>
    <w:rsid w:val="008F29C7"/>
    <w:rsid w:val="00941EBD"/>
    <w:rsid w:val="00981A9A"/>
    <w:rsid w:val="00CC2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04A57"/>
  <w15:docId w15:val="{4D0C594C-7749-4590-9688-3D37B57D0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799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498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3032</Words>
  <Characters>17286</Characters>
  <Application>Microsoft Office Word</Application>
  <DocSecurity>0</DocSecurity>
  <Lines>144</Lines>
  <Paragraphs>40</Paragraphs>
  <ScaleCrop>false</ScaleCrop>
  <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2</cp:revision>
  <dcterms:created xsi:type="dcterms:W3CDTF">2022-10-15T12:44:00Z</dcterms:created>
  <dcterms:modified xsi:type="dcterms:W3CDTF">2022-10-17T18:50:00Z</dcterms:modified>
</cp:coreProperties>
</file>